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8AF3E" w14:textId="49A22360" w:rsidR="00C916E2" w:rsidRPr="00757854" w:rsidRDefault="001317CC" w:rsidP="00757854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8"/>
        </w:rPr>
      </w:pPr>
      <w:r>
        <w:rPr>
          <w:rFonts w:ascii="Times New Roman" w:hAnsi="Times New Roman" w:cs="Times New Roman" w:hint="eastAsia"/>
          <w:b/>
          <w:bCs/>
          <w:sz w:val="24"/>
          <w:szCs w:val="28"/>
        </w:rPr>
        <w:t>Supplementary Materials</w:t>
      </w:r>
    </w:p>
    <w:p w14:paraId="2352C812" w14:textId="5D11879C" w:rsidR="00244BFA" w:rsidRPr="003D41C6" w:rsidRDefault="00244BFA" w:rsidP="002A608E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8"/>
        </w:rPr>
      </w:pPr>
      <w:r w:rsidRPr="003D41C6">
        <w:rPr>
          <w:rFonts w:ascii="Times New Roman" w:hAnsi="Times New Roman" w:cs="Times New Roman" w:hint="eastAsia"/>
          <w:b/>
          <w:bCs/>
          <w:sz w:val="24"/>
          <w:szCs w:val="28"/>
        </w:rPr>
        <w:t>Table S</w:t>
      </w:r>
      <w:r>
        <w:rPr>
          <w:rFonts w:ascii="Times New Roman" w:hAnsi="Times New Roman" w:cs="Times New Roman" w:hint="eastAsia"/>
          <w:b/>
          <w:bCs/>
          <w:sz w:val="24"/>
          <w:szCs w:val="28"/>
        </w:rPr>
        <w:t>1.</w:t>
      </w:r>
    </w:p>
    <w:tbl>
      <w:tblPr>
        <w:tblpPr w:leftFromText="142" w:rightFromText="142" w:vertAnchor="page" w:horzAnchor="margin" w:tblpY="2776"/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059"/>
        <w:gridCol w:w="5154"/>
        <w:gridCol w:w="2147"/>
      </w:tblGrid>
      <w:tr w:rsidR="00573B2C" w:rsidRPr="00573B2C" w14:paraId="223563DF" w14:textId="77777777" w:rsidTr="00573B2C">
        <w:trPr>
          <w:trHeight w:val="276"/>
        </w:trPr>
        <w:tc>
          <w:tcPr>
            <w:tcW w:w="11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97A2E5E" w14:textId="77777777" w:rsidR="00573B2C" w:rsidRPr="00573B2C" w:rsidRDefault="00573B2C" w:rsidP="00573B2C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Variable</w:t>
            </w:r>
          </w:p>
        </w:tc>
        <w:tc>
          <w:tcPr>
            <w:tcW w:w="27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F51730A" w14:textId="77777777" w:rsidR="00573B2C" w:rsidRPr="00573B2C" w:rsidRDefault="00573B2C" w:rsidP="00573B2C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Items</w:t>
            </w:r>
          </w:p>
        </w:tc>
        <w:tc>
          <w:tcPr>
            <w:tcW w:w="11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2B70486" w14:textId="77777777" w:rsidR="00573B2C" w:rsidRPr="00573B2C" w:rsidRDefault="00573B2C" w:rsidP="00573B2C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Source</w:t>
            </w:r>
          </w:p>
        </w:tc>
      </w:tr>
      <w:tr w:rsidR="00573B2C" w:rsidRPr="00573B2C" w14:paraId="7E01D435" w14:textId="77777777" w:rsidTr="00573B2C">
        <w:trPr>
          <w:trHeight w:val="1420"/>
        </w:trPr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54517A8" w14:textId="5D59C9D5" w:rsidR="00573B2C" w:rsidRPr="00573B2C" w:rsidRDefault="00573B2C" w:rsidP="00573B2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 w:hint="eastAsia"/>
                <w:sz w:val="24"/>
                <w:szCs w:val="28"/>
              </w:rPr>
              <w:t>A</w:t>
            </w: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nxiety</w:t>
            </w:r>
          </w:p>
        </w:tc>
        <w:tc>
          <w:tcPr>
            <w:tcW w:w="2753" w:type="pct"/>
            <w:tcBorders>
              <w:top w:val="nil"/>
              <w:left w:val="nil"/>
              <w:right w:val="nil"/>
            </w:tcBorders>
            <w:shd w:val="clear" w:color="000000" w:fill="FFFFFF"/>
            <w:hideMark/>
          </w:tcPr>
          <w:p w14:paraId="76A98A54" w14:textId="77777777" w:rsidR="00573B2C" w:rsidRPr="00573B2C" w:rsidRDefault="00573B2C" w:rsidP="00573B2C">
            <w:pPr>
              <w:spacing w:after="0" w:line="360" w:lineRule="auto"/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 w:hint="eastAsia"/>
                <w:sz w:val="24"/>
                <w:szCs w:val="28"/>
              </w:rPr>
              <w:t xml:space="preserve">1. </w:t>
            </w: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During the task, I thought of the consequences of failing.</w:t>
            </w:r>
          </w:p>
          <w:p w14:paraId="612CB3EC" w14:textId="77777777" w:rsidR="00573B2C" w:rsidRPr="00573B2C" w:rsidRDefault="00573B2C" w:rsidP="00573B2C">
            <w:pPr>
              <w:spacing w:after="0" w:line="360" w:lineRule="auto"/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 w:hint="eastAsia"/>
                <w:sz w:val="24"/>
                <w:szCs w:val="28"/>
              </w:rPr>
              <w:t xml:space="preserve">2. </w:t>
            </w: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I had an uneasy, upset feeling during the task.</w:t>
            </w:r>
          </w:p>
        </w:tc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AFF44DF" w14:textId="77777777" w:rsidR="00573B2C" w:rsidRPr="00573B2C" w:rsidRDefault="00573B2C" w:rsidP="00573B2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 xml:space="preserve">Duncan &amp; </w:t>
            </w:r>
            <w:proofErr w:type="spellStart"/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McKeachie</w:t>
            </w:r>
            <w:proofErr w:type="spellEnd"/>
            <w:r w:rsidRPr="00573B2C">
              <w:rPr>
                <w:rFonts w:ascii="Times New Roman" w:hAnsi="Times New Roman" w:cs="Times New Roman"/>
                <w:sz w:val="24"/>
                <w:szCs w:val="28"/>
              </w:rPr>
              <w:t xml:space="preserve"> (2005)</w:t>
            </w:r>
          </w:p>
        </w:tc>
      </w:tr>
      <w:tr w:rsidR="00573B2C" w:rsidRPr="00573B2C" w14:paraId="2E1208C8" w14:textId="77777777" w:rsidTr="00573B2C">
        <w:trPr>
          <w:trHeight w:val="981"/>
        </w:trPr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736F41C" w14:textId="77777777" w:rsidR="00573B2C" w:rsidRPr="00573B2C" w:rsidRDefault="00573B2C" w:rsidP="00573B2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Interest</w:t>
            </w:r>
          </w:p>
        </w:tc>
        <w:tc>
          <w:tcPr>
            <w:tcW w:w="2753" w:type="pct"/>
            <w:tcBorders>
              <w:top w:val="nil"/>
              <w:left w:val="nil"/>
              <w:right w:val="nil"/>
            </w:tcBorders>
            <w:shd w:val="clear" w:color="000000" w:fill="FFFFFF"/>
            <w:hideMark/>
          </w:tcPr>
          <w:p w14:paraId="023F9D95" w14:textId="77777777" w:rsidR="00573B2C" w:rsidRPr="00573B2C" w:rsidRDefault="00573B2C" w:rsidP="00573B2C">
            <w:pPr>
              <w:spacing w:after="0" w:line="360" w:lineRule="auto"/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 w:hint="eastAsia"/>
                <w:sz w:val="24"/>
                <w:szCs w:val="28"/>
              </w:rPr>
              <w:t xml:space="preserve">1. </w:t>
            </w: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The task was interesting.</w:t>
            </w:r>
          </w:p>
          <w:p w14:paraId="5D8D1493" w14:textId="77777777" w:rsidR="00573B2C" w:rsidRPr="00573B2C" w:rsidRDefault="00573B2C" w:rsidP="00573B2C">
            <w:pPr>
              <w:spacing w:after="0" w:line="360" w:lineRule="auto"/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 w:hint="eastAsia"/>
                <w:sz w:val="24"/>
                <w:szCs w:val="28"/>
              </w:rPr>
              <w:t xml:space="preserve">2. </w:t>
            </w: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I enjoyed the task.</w:t>
            </w:r>
          </w:p>
        </w:tc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85B3522" w14:textId="77777777" w:rsidR="00573B2C" w:rsidRPr="00573B2C" w:rsidRDefault="00573B2C" w:rsidP="00573B2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proofErr w:type="spellStart"/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Hulleman</w:t>
            </w:r>
            <w:proofErr w:type="spellEnd"/>
            <w:r w:rsidRPr="00573B2C">
              <w:rPr>
                <w:rFonts w:ascii="Times New Roman" w:hAnsi="Times New Roman" w:cs="Times New Roman"/>
                <w:sz w:val="24"/>
                <w:szCs w:val="28"/>
              </w:rPr>
              <w:t xml:space="preserve"> et al. (2010)</w:t>
            </w:r>
          </w:p>
        </w:tc>
      </w:tr>
      <w:tr w:rsidR="00573B2C" w:rsidRPr="00573B2C" w14:paraId="0C036853" w14:textId="77777777" w:rsidTr="00573B2C">
        <w:trPr>
          <w:trHeight w:val="1138"/>
        </w:trPr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4E7B9AD" w14:textId="77777777" w:rsidR="00573B2C" w:rsidRPr="00573B2C" w:rsidRDefault="00573B2C" w:rsidP="00573B2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Task-</w:t>
            </w:r>
            <w:r w:rsidRPr="00573B2C">
              <w:rPr>
                <w:rFonts w:ascii="Times New Roman" w:hAnsi="Times New Roman" w:cs="Times New Roman" w:hint="eastAsia"/>
                <w:sz w:val="24"/>
                <w:szCs w:val="28"/>
              </w:rPr>
              <w:t>I</w:t>
            </w: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rrelevant thought</w:t>
            </w:r>
          </w:p>
        </w:tc>
        <w:tc>
          <w:tcPr>
            <w:tcW w:w="275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8CACD3B" w14:textId="77777777" w:rsidR="00573B2C" w:rsidRPr="00573B2C" w:rsidRDefault="00573B2C" w:rsidP="00573B2C">
            <w:pPr>
              <w:spacing w:after="0" w:line="360" w:lineRule="auto"/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 w:hint="eastAsia"/>
                <w:sz w:val="24"/>
                <w:szCs w:val="28"/>
              </w:rPr>
              <w:t xml:space="preserve">1. </w:t>
            </w: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I thought about things other than the task</w:t>
            </w:r>
            <w:r w:rsidRPr="00573B2C">
              <w:rPr>
                <w:rFonts w:ascii="Times New Roman" w:hAnsi="Times New Roman" w:cs="Times New Roman" w:hint="eastAsia"/>
                <w:sz w:val="24"/>
                <w:szCs w:val="28"/>
              </w:rPr>
              <w:t>.</w:t>
            </w:r>
          </w:p>
          <w:p w14:paraId="273030CB" w14:textId="77777777" w:rsidR="00573B2C" w:rsidRPr="00573B2C" w:rsidRDefault="00573B2C" w:rsidP="00573B2C">
            <w:pPr>
              <w:spacing w:after="0" w:line="360" w:lineRule="auto"/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 w:hint="eastAsia"/>
                <w:sz w:val="24"/>
                <w:szCs w:val="28"/>
              </w:rPr>
              <w:t xml:space="preserve">2. </w:t>
            </w: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I had a hard time concentrating on the task.</w:t>
            </w:r>
          </w:p>
        </w:tc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ECCA5D9" w14:textId="77777777" w:rsidR="00573B2C" w:rsidRPr="00573B2C" w:rsidRDefault="00573B2C" w:rsidP="00573B2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Linnenbrink et al. (1999)</w:t>
            </w:r>
          </w:p>
        </w:tc>
      </w:tr>
      <w:tr w:rsidR="00573B2C" w:rsidRPr="00573B2C" w14:paraId="25CFD73E" w14:textId="77777777" w:rsidTr="00573B2C">
        <w:trPr>
          <w:trHeight w:val="1134"/>
        </w:trPr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9C6009B" w14:textId="77777777" w:rsidR="00573B2C" w:rsidRPr="00573B2C" w:rsidRDefault="00573B2C" w:rsidP="00573B2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Shame</w:t>
            </w:r>
          </w:p>
        </w:tc>
        <w:tc>
          <w:tcPr>
            <w:tcW w:w="2753" w:type="pct"/>
            <w:tcBorders>
              <w:top w:val="nil"/>
              <w:left w:val="nil"/>
              <w:right w:val="nil"/>
            </w:tcBorders>
            <w:shd w:val="clear" w:color="000000" w:fill="FFFFFF"/>
            <w:hideMark/>
          </w:tcPr>
          <w:p w14:paraId="3C122CF3" w14:textId="77777777" w:rsidR="00573B2C" w:rsidRPr="00573B2C" w:rsidRDefault="00573B2C" w:rsidP="00573B2C">
            <w:pPr>
              <w:spacing w:after="0" w:line="360" w:lineRule="auto"/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 w:hint="eastAsia"/>
                <w:sz w:val="24"/>
                <w:szCs w:val="28"/>
              </w:rPr>
              <w:t xml:space="preserve">1. </w:t>
            </w: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I feel humiliated.</w:t>
            </w:r>
          </w:p>
          <w:p w14:paraId="20533CD2" w14:textId="77777777" w:rsidR="00573B2C" w:rsidRPr="00573B2C" w:rsidRDefault="00573B2C" w:rsidP="00573B2C">
            <w:pPr>
              <w:spacing w:after="0" w:line="360" w:lineRule="auto"/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 w:hint="eastAsia"/>
                <w:sz w:val="24"/>
                <w:szCs w:val="28"/>
              </w:rPr>
              <w:t xml:space="preserve">2. </w:t>
            </w: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I feel disgraced.</w:t>
            </w:r>
          </w:p>
        </w:tc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34511643" w14:textId="77777777" w:rsidR="00573B2C" w:rsidRPr="00573B2C" w:rsidRDefault="00573B2C" w:rsidP="00573B2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Izard (1971)</w:t>
            </w:r>
          </w:p>
        </w:tc>
      </w:tr>
      <w:tr w:rsidR="00573B2C" w:rsidRPr="00573B2C" w14:paraId="27DBF941" w14:textId="77777777" w:rsidTr="00573B2C">
        <w:trPr>
          <w:trHeight w:val="1139"/>
        </w:trPr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1812344" w14:textId="77777777" w:rsidR="00573B2C" w:rsidRPr="00573B2C" w:rsidRDefault="00573B2C" w:rsidP="00573B2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Anger</w:t>
            </w:r>
          </w:p>
        </w:tc>
        <w:tc>
          <w:tcPr>
            <w:tcW w:w="2753" w:type="pct"/>
            <w:tcBorders>
              <w:top w:val="nil"/>
              <w:left w:val="nil"/>
              <w:right w:val="nil"/>
            </w:tcBorders>
            <w:shd w:val="clear" w:color="000000" w:fill="FFFFFF"/>
            <w:hideMark/>
          </w:tcPr>
          <w:p w14:paraId="4232B4F4" w14:textId="77777777" w:rsidR="00573B2C" w:rsidRPr="00573B2C" w:rsidRDefault="00573B2C" w:rsidP="00573B2C">
            <w:pPr>
              <w:spacing w:after="0" w:line="360" w:lineRule="auto"/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 w:hint="eastAsia"/>
                <w:sz w:val="24"/>
                <w:szCs w:val="28"/>
              </w:rPr>
              <w:t xml:space="preserve">1. </w:t>
            </w: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I feel angry</w:t>
            </w:r>
            <w:r w:rsidRPr="00573B2C">
              <w:rPr>
                <w:rFonts w:ascii="Times New Roman" w:hAnsi="Times New Roman" w:cs="Times New Roman" w:hint="eastAsia"/>
                <w:sz w:val="24"/>
                <w:szCs w:val="28"/>
              </w:rPr>
              <w:t>.</w:t>
            </w:r>
          </w:p>
          <w:p w14:paraId="2E54D8E5" w14:textId="77777777" w:rsidR="00573B2C" w:rsidRPr="00573B2C" w:rsidRDefault="00573B2C" w:rsidP="00573B2C">
            <w:pPr>
              <w:spacing w:after="0" w:line="360" w:lineRule="auto"/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 w:hint="eastAsia"/>
                <w:sz w:val="24"/>
                <w:szCs w:val="28"/>
              </w:rPr>
              <w:t xml:space="preserve">2. </w:t>
            </w: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I feel annoyed.</w:t>
            </w:r>
          </w:p>
        </w:tc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811A462" w14:textId="77777777" w:rsidR="00573B2C" w:rsidRPr="00573B2C" w:rsidRDefault="00573B2C" w:rsidP="00573B2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Izard (1971)</w:t>
            </w:r>
          </w:p>
        </w:tc>
      </w:tr>
      <w:tr w:rsidR="00573B2C" w:rsidRPr="00573B2C" w14:paraId="07CC2DAF" w14:textId="77777777" w:rsidTr="00573B2C">
        <w:trPr>
          <w:trHeight w:val="1518"/>
        </w:trPr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CF5E830" w14:textId="77777777" w:rsidR="00573B2C" w:rsidRPr="00573B2C" w:rsidRDefault="00573B2C" w:rsidP="00573B2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Self-worth</w:t>
            </w:r>
          </w:p>
        </w:tc>
        <w:tc>
          <w:tcPr>
            <w:tcW w:w="2753" w:type="pct"/>
            <w:tcBorders>
              <w:top w:val="nil"/>
              <w:left w:val="nil"/>
              <w:right w:val="nil"/>
            </w:tcBorders>
            <w:shd w:val="clear" w:color="000000" w:fill="FFFFFF"/>
            <w:hideMark/>
          </w:tcPr>
          <w:p w14:paraId="40D94E68" w14:textId="77777777" w:rsidR="00573B2C" w:rsidRPr="00573B2C" w:rsidRDefault="00573B2C" w:rsidP="00573B2C">
            <w:pPr>
              <w:spacing w:after="0" w:line="360" w:lineRule="auto"/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 w:hint="eastAsia"/>
                <w:sz w:val="24"/>
                <w:szCs w:val="28"/>
              </w:rPr>
              <w:t xml:space="preserve">1. </w:t>
            </w: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On the whole, I am satisfied with myself.</w:t>
            </w:r>
          </w:p>
          <w:p w14:paraId="6BA1C4DE" w14:textId="77777777" w:rsidR="00573B2C" w:rsidRPr="00573B2C" w:rsidRDefault="00573B2C" w:rsidP="00573B2C">
            <w:pPr>
              <w:spacing w:after="0" w:line="360" w:lineRule="auto"/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 w:hint="eastAsia"/>
                <w:sz w:val="24"/>
                <w:szCs w:val="28"/>
              </w:rPr>
              <w:t xml:space="preserve">2. </w:t>
            </w: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I feel that I have a number of good qualities.</w:t>
            </w:r>
          </w:p>
          <w:p w14:paraId="380A77BA" w14:textId="51E06A29" w:rsidR="00573B2C" w:rsidRPr="00573B2C" w:rsidRDefault="00573B2C" w:rsidP="00573B2C">
            <w:pPr>
              <w:spacing w:after="0" w:line="360" w:lineRule="auto"/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 w:hint="eastAsia"/>
                <w:sz w:val="24"/>
                <w:szCs w:val="28"/>
              </w:rPr>
              <w:t xml:space="preserve">3. </w:t>
            </w: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I feel that I</w:t>
            </w:r>
            <w:r w:rsidR="00FE7B47">
              <w:rPr>
                <w:rFonts w:ascii="Times New Roman" w:hAnsi="Times New Roman" w:cs="Times New Roman"/>
                <w:sz w:val="24"/>
                <w:szCs w:val="28"/>
              </w:rPr>
              <w:t>’</w:t>
            </w: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m a person of worth.</w:t>
            </w:r>
          </w:p>
        </w:tc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49FF6D0" w14:textId="77777777" w:rsidR="00573B2C" w:rsidRPr="00573B2C" w:rsidRDefault="00573B2C" w:rsidP="00573B2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Rosenberg (1965)</w:t>
            </w:r>
          </w:p>
        </w:tc>
      </w:tr>
      <w:tr w:rsidR="00573B2C" w:rsidRPr="00573B2C" w14:paraId="1F2C3B72" w14:textId="77777777" w:rsidTr="00573B2C">
        <w:trPr>
          <w:trHeight w:val="828"/>
        </w:trPr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F0134D1" w14:textId="77777777" w:rsidR="00573B2C" w:rsidRPr="00573B2C" w:rsidRDefault="00573B2C" w:rsidP="00573B2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Failure</w:t>
            </w:r>
          </w:p>
          <w:p w14:paraId="2C541024" w14:textId="77777777" w:rsidR="00573B2C" w:rsidRPr="00573B2C" w:rsidRDefault="00573B2C" w:rsidP="00573B2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attribution</w:t>
            </w:r>
          </w:p>
        </w:tc>
        <w:tc>
          <w:tcPr>
            <w:tcW w:w="275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FFC033B" w14:textId="77777777" w:rsidR="00573B2C" w:rsidRPr="00573B2C" w:rsidRDefault="00573B2C" w:rsidP="00573B2C">
            <w:pPr>
              <w:spacing w:after="0" w:line="360" w:lineRule="auto"/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Think about times when you failed during this task. What do you think is the reason for the failure?</w:t>
            </w:r>
          </w:p>
        </w:tc>
        <w:tc>
          <w:tcPr>
            <w:tcW w:w="1147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hideMark/>
          </w:tcPr>
          <w:p w14:paraId="7214B337" w14:textId="77777777" w:rsidR="00573B2C" w:rsidRPr="00573B2C" w:rsidRDefault="00573B2C" w:rsidP="00573B2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Nicholls (1979)</w:t>
            </w:r>
          </w:p>
        </w:tc>
      </w:tr>
      <w:tr w:rsidR="00573B2C" w:rsidRPr="00573B2C" w14:paraId="2E4DA54E" w14:textId="77777777" w:rsidTr="00573B2C">
        <w:trPr>
          <w:trHeight w:val="276"/>
        </w:trPr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EF13EA1" w14:textId="77777777" w:rsidR="00573B2C" w:rsidRPr="00573B2C" w:rsidRDefault="00573B2C" w:rsidP="00573B2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Ability</w:t>
            </w:r>
          </w:p>
        </w:tc>
        <w:tc>
          <w:tcPr>
            <w:tcW w:w="275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7FCABDD" w14:textId="77777777" w:rsidR="00573B2C" w:rsidRPr="00573B2C" w:rsidRDefault="00573B2C" w:rsidP="00573B2C">
            <w:pPr>
              <w:spacing w:after="0" w:line="360" w:lineRule="auto"/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I lacked ability</w:t>
            </w:r>
            <w:r w:rsidRPr="00573B2C">
              <w:rPr>
                <w:rFonts w:ascii="Times New Roman" w:hAnsi="Times New Roman" w:cs="Times New Roman" w:hint="eastAsia"/>
                <w:sz w:val="24"/>
                <w:szCs w:val="28"/>
              </w:rPr>
              <w:t>.</w:t>
            </w:r>
          </w:p>
        </w:tc>
        <w:tc>
          <w:tcPr>
            <w:tcW w:w="1147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359FD0E" w14:textId="77777777" w:rsidR="00573B2C" w:rsidRPr="00573B2C" w:rsidRDefault="00573B2C" w:rsidP="00573B2C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573B2C" w:rsidRPr="00573B2C" w14:paraId="0D7BEA31" w14:textId="77777777" w:rsidTr="00573B2C">
        <w:trPr>
          <w:trHeight w:val="276"/>
        </w:trPr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3CB630C" w14:textId="77777777" w:rsidR="00573B2C" w:rsidRPr="00573B2C" w:rsidRDefault="00573B2C" w:rsidP="00573B2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Effort</w:t>
            </w:r>
          </w:p>
        </w:tc>
        <w:tc>
          <w:tcPr>
            <w:tcW w:w="275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CA3A8A9" w14:textId="424D2287" w:rsidR="00573B2C" w:rsidRPr="00573B2C" w:rsidRDefault="008B35E1" w:rsidP="00573B2C">
            <w:pPr>
              <w:spacing w:after="0" w:line="360" w:lineRule="auto"/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I did not try hard</w:t>
            </w:r>
            <w:r w:rsidRPr="00573B2C">
              <w:rPr>
                <w:rFonts w:ascii="Times New Roman" w:hAnsi="Times New Roman" w:cs="Times New Roman" w:hint="eastAsia"/>
                <w:sz w:val="24"/>
                <w:szCs w:val="28"/>
              </w:rPr>
              <w:t>.</w:t>
            </w:r>
          </w:p>
        </w:tc>
        <w:tc>
          <w:tcPr>
            <w:tcW w:w="1147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D8A4B6A" w14:textId="77777777" w:rsidR="00573B2C" w:rsidRPr="00573B2C" w:rsidRDefault="00573B2C" w:rsidP="00573B2C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573B2C" w:rsidRPr="00573B2C" w14:paraId="066CA9DD" w14:textId="77777777" w:rsidTr="00573B2C">
        <w:trPr>
          <w:trHeight w:val="276"/>
        </w:trPr>
        <w:tc>
          <w:tcPr>
            <w:tcW w:w="11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5D4149E" w14:textId="77777777" w:rsidR="00573B2C" w:rsidRPr="00573B2C" w:rsidRDefault="00573B2C" w:rsidP="00573B2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Luck</w:t>
            </w:r>
          </w:p>
        </w:tc>
        <w:tc>
          <w:tcPr>
            <w:tcW w:w="275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427E1CB" w14:textId="77777777" w:rsidR="00573B2C" w:rsidRPr="00573B2C" w:rsidRDefault="00573B2C" w:rsidP="00573B2C">
            <w:pPr>
              <w:spacing w:after="0" w:line="360" w:lineRule="auto"/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I was unlucky</w:t>
            </w:r>
            <w:r w:rsidRPr="00573B2C">
              <w:rPr>
                <w:rFonts w:ascii="Times New Roman" w:hAnsi="Times New Roman" w:cs="Times New Roman" w:hint="eastAsia"/>
                <w:sz w:val="24"/>
                <w:szCs w:val="28"/>
              </w:rPr>
              <w:t>.</w:t>
            </w:r>
          </w:p>
        </w:tc>
        <w:tc>
          <w:tcPr>
            <w:tcW w:w="1147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90DEDE7" w14:textId="77777777" w:rsidR="00573B2C" w:rsidRPr="00573B2C" w:rsidRDefault="00573B2C" w:rsidP="00573B2C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573B2C" w:rsidRPr="00573B2C" w14:paraId="62EE5FB1" w14:textId="77777777" w:rsidTr="00573B2C">
        <w:trPr>
          <w:trHeight w:val="276"/>
        </w:trPr>
        <w:tc>
          <w:tcPr>
            <w:tcW w:w="11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1BD28D4" w14:textId="77777777" w:rsidR="00573B2C" w:rsidRPr="00573B2C" w:rsidRDefault="00573B2C" w:rsidP="00573B2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Difficulty</w:t>
            </w:r>
          </w:p>
        </w:tc>
        <w:tc>
          <w:tcPr>
            <w:tcW w:w="27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0D40092" w14:textId="77777777" w:rsidR="00573B2C" w:rsidRPr="00573B2C" w:rsidRDefault="00573B2C" w:rsidP="00573B2C">
            <w:pPr>
              <w:spacing w:after="0" w:line="360" w:lineRule="auto"/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 w:rsidRPr="00573B2C">
              <w:rPr>
                <w:rFonts w:ascii="Times New Roman" w:hAnsi="Times New Roman" w:cs="Times New Roman"/>
                <w:sz w:val="24"/>
                <w:szCs w:val="28"/>
              </w:rPr>
              <w:t>The task was hard</w:t>
            </w:r>
            <w:r w:rsidRPr="00573B2C">
              <w:rPr>
                <w:rFonts w:ascii="Times New Roman" w:hAnsi="Times New Roman" w:cs="Times New Roman" w:hint="eastAsia"/>
                <w:sz w:val="24"/>
                <w:szCs w:val="28"/>
              </w:rPr>
              <w:t>.</w:t>
            </w:r>
          </w:p>
        </w:tc>
        <w:tc>
          <w:tcPr>
            <w:tcW w:w="1147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0269352" w14:textId="77777777" w:rsidR="00573B2C" w:rsidRPr="00573B2C" w:rsidRDefault="00573B2C" w:rsidP="00573B2C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</w:tbl>
    <w:p w14:paraId="39D21DFA" w14:textId="62F0F436" w:rsidR="00244BFA" w:rsidRDefault="00244BFA" w:rsidP="00573B2C">
      <w:pPr>
        <w:spacing w:after="0" w:line="360" w:lineRule="auto"/>
        <w:rPr>
          <w:rFonts w:ascii="Times New Roman" w:hAnsi="Times New Roman" w:cs="Times New Roman"/>
          <w:i/>
          <w:iCs/>
          <w:sz w:val="24"/>
          <w:szCs w:val="28"/>
        </w:rPr>
      </w:pPr>
      <w:r w:rsidRPr="003D41C6">
        <w:rPr>
          <w:rFonts w:ascii="Times New Roman" w:hAnsi="Times New Roman" w:cs="Times New Roman" w:hint="eastAsia"/>
          <w:i/>
          <w:iCs/>
          <w:sz w:val="24"/>
          <w:szCs w:val="28"/>
        </w:rPr>
        <w:t xml:space="preserve">Full </w:t>
      </w:r>
      <w:r w:rsidR="002A608E">
        <w:rPr>
          <w:rFonts w:ascii="Times New Roman" w:hAnsi="Times New Roman" w:cs="Times New Roman" w:hint="eastAsia"/>
          <w:i/>
          <w:iCs/>
          <w:sz w:val="24"/>
          <w:szCs w:val="28"/>
        </w:rPr>
        <w:t>List of Survey Items</w:t>
      </w:r>
    </w:p>
    <w:p w14:paraId="103E10EA" w14:textId="168C1A2B" w:rsidR="00F30D75" w:rsidRDefault="00244BFA" w:rsidP="00F30D75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r w:rsidRPr="002468DB">
        <w:rPr>
          <w:rFonts w:ascii="Times New Roman" w:hAnsi="Times New Roman" w:cs="Times New Roman"/>
          <w:i/>
          <w:iCs/>
          <w:sz w:val="24"/>
          <w:szCs w:val="28"/>
        </w:rPr>
        <w:t>Note</w:t>
      </w:r>
      <w:r w:rsidRPr="002468DB">
        <w:rPr>
          <w:rFonts w:ascii="Times New Roman" w:hAnsi="Times New Roman" w:cs="Times New Roman"/>
          <w:sz w:val="24"/>
          <w:szCs w:val="28"/>
        </w:rPr>
        <w:t xml:space="preserve">. All items were rated on a 4-point Likert scale, except for failure attribution </w:t>
      </w:r>
      <w:r w:rsidR="00FE7B47">
        <w:rPr>
          <w:rFonts w:ascii="Times New Roman" w:hAnsi="Times New Roman" w:cs="Times New Roman"/>
          <w:sz w:val="24"/>
          <w:szCs w:val="28"/>
        </w:rPr>
        <w:t>which</w:t>
      </w:r>
      <w:r w:rsidRPr="002468DB">
        <w:rPr>
          <w:rFonts w:ascii="Times New Roman" w:hAnsi="Times New Roman" w:cs="Times New Roman"/>
          <w:sz w:val="24"/>
          <w:szCs w:val="28"/>
        </w:rPr>
        <w:t xml:space="preserve"> was rated on a 7-point Likert scale. </w:t>
      </w:r>
      <w:r w:rsidR="00F30D75">
        <w:rPr>
          <w:rFonts w:ascii="Times New Roman" w:hAnsi="Times New Roman" w:cs="Times New Roman" w:hint="eastAsia"/>
          <w:sz w:val="24"/>
          <w:szCs w:val="28"/>
        </w:rPr>
        <w:t xml:space="preserve"> </w:t>
      </w:r>
      <w:r w:rsidR="00F30D75">
        <w:rPr>
          <w:rFonts w:ascii="Times New Roman" w:hAnsi="Times New Roman" w:cs="Times New Roman"/>
          <w:sz w:val="24"/>
          <w:szCs w:val="28"/>
        </w:rPr>
        <w:br w:type="page"/>
      </w:r>
    </w:p>
    <w:p w14:paraId="235AD0A8" w14:textId="60686216" w:rsidR="00AD04B4" w:rsidRPr="0062456D" w:rsidRDefault="00AD04B4" w:rsidP="00AD04B4">
      <w:pPr>
        <w:spacing w:after="0" w:line="480" w:lineRule="auto"/>
        <w:jc w:val="left"/>
        <w:rPr>
          <w:rFonts w:ascii="Times New Roman" w:hAnsi="Times New Roman" w:cs="Times New Roman"/>
          <w:b/>
          <w:bCs/>
          <w:sz w:val="24"/>
          <w:szCs w:val="28"/>
        </w:rPr>
      </w:pPr>
      <w:r w:rsidRPr="0062456D">
        <w:rPr>
          <w:rFonts w:ascii="Times New Roman" w:hAnsi="Times New Roman" w:cs="Times New Roman" w:hint="eastAsia"/>
          <w:b/>
          <w:bCs/>
          <w:sz w:val="24"/>
          <w:szCs w:val="28"/>
        </w:rPr>
        <w:lastRenderedPageBreak/>
        <w:t>T</w:t>
      </w:r>
      <w:r w:rsidRPr="0062456D">
        <w:rPr>
          <w:rFonts w:ascii="Times New Roman" w:hAnsi="Times New Roman" w:cs="Times New Roman"/>
          <w:b/>
          <w:bCs/>
          <w:sz w:val="24"/>
          <w:szCs w:val="28"/>
        </w:rPr>
        <w:t xml:space="preserve">able </w:t>
      </w:r>
      <w:r>
        <w:rPr>
          <w:rFonts w:ascii="Times New Roman" w:hAnsi="Times New Roman" w:cs="Times New Roman" w:hint="eastAsia"/>
          <w:b/>
          <w:bCs/>
          <w:sz w:val="24"/>
          <w:szCs w:val="28"/>
        </w:rPr>
        <w:t>S2</w:t>
      </w:r>
      <w:r w:rsidRPr="0062456D">
        <w:rPr>
          <w:rFonts w:ascii="Times New Roman" w:hAnsi="Times New Roman" w:cs="Times New Roman"/>
          <w:b/>
          <w:bCs/>
          <w:sz w:val="24"/>
          <w:szCs w:val="28"/>
        </w:rPr>
        <w:t xml:space="preserve">. </w:t>
      </w:r>
    </w:p>
    <w:p w14:paraId="7B4F4F2E" w14:textId="1C9AD12B" w:rsidR="00F15ED1" w:rsidRPr="00D1526E" w:rsidRDefault="00F15ED1" w:rsidP="00F15ED1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i/>
          <w:iCs/>
          <w:sz w:val="24"/>
          <w:szCs w:val="28"/>
        </w:rPr>
      </w:pPr>
      <w:r>
        <w:rPr>
          <w:rFonts w:ascii="Times New Roman" w:hAnsi="Times New Roman" w:cs="Times New Roman"/>
          <w:i/>
          <w:iCs/>
          <w:sz w:val="24"/>
          <w:szCs w:val="28"/>
        </w:rPr>
        <w:t>Results of Conjunction Analysis</w:t>
      </w:r>
      <w:r w:rsidR="00E97763">
        <w:rPr>
          <w:rFonts w:ascii="Times New Roman" w:hAnsi="Times New Roman" w:cs="Times New Roman" w:hint="eastAsia"/>
          <w:i/>
          <w:iCs/>
          <w:sz w:val="24"/>
          <w:szCs w:val="28"/>
        </w:rPr>
        <w:t xml:space="preserve"> for the Go/No-go Task</w:t>
      </w:r>
    </w:p>
    <w:tbl>
      <w:tblPr>
        <w:tblW w:w="904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820"/>
        <w:gridCol w:w="1020"/>
        <w:gridCol w:w="840"/>
        <w:gridCol w:w="840"/>
        <w:gridCol w:w="840"/>
        <w:gridCol w:w="900"/>
        <w:gridCol w:w="780"/>
      </w:tblGrid>
      <w:tr w:rsidR="00AD04B4" w:rsidRPr="003F7F77" w14:paraId="3AB3FD07" w14:textId="77777777" w:rsidTr="00891CC3">
        <w:trPr>
          <w:trHeight w:val="330"/>
        </w:trPr>
        <w:tc>
          <w:tcPr>
            <w:tcW w:w="38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9B466B7" w14:textId="77777777" w:rsidR="00AD04B4" w:rsidRPr="003F7F77" w:rsidRDefault="00AD04B4" w:rsidP="00891CC3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F7F77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Brain regions</w:t>
            </w:r>
          </w:p>
        </w:tc>
        <w:tc>
          <w:tcPr>
            <w:tcW w:w="10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8D52D35" w14:textId="77777777" w:rsidR="00AD04B4" w:rsidRPr="003F7F77" w:rsidRDefault="00AD04B4" w:rsidP="00891CC3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F7F77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R/L</w:t>
            </w:r>
          </w:p>
        </w:tc>
        <w:tc>
          <w:tcPr>
            <w:tcW w:w="252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422F8" w14:textId="77777777" w:rsidR="00AD04B4" w:rsidRPr="003F7F77" w:rsidRDefault="00AD04B4" w:rsidP="00891CC3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F7F77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Peak MNI coordinates</w:t>
            </w:r>
          </w:p>
        </w:tc>
        <w:tc>
          <w:tcPr>
            <w:tcW w:w="90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C2E6055" w14:textId="77777777" w:rsidR="00AD04B4" w:rsidRPr="003F7F77" w:rsidRDefault="00AD04B4" w:rsidP="00891CC3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F7F77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t</w:t>
            </w:r>
            <w:r w:rsidRPr="003F7F77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-value</w:t>
            </w:r>
          </w:p>
        </w:tc>
        <w:tc>
          <w:tcPr>
            <w:tcW w:w="78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A32675C" w14:textId="77777777" w:rsidR="00AD04B4" w:rsidRPr="003F7F77" w:rsidRDefault="00AD04B4" w:rsidP="00891CC3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F7F77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k</w:t>
            </w:r>
          </w:p>
        </w:tc>
      </w:tr>
      <w:tr w:rsidR="00AD04B4" w:rsidRPr="003F7F77" w14:paraId="7424CF35" w14:textId="77777777" w:rsidTr="00891CC3">
        <w:trPr>
          <w:trHeight w:val="330"/>
        </w:trPr>
        <w:tc>
          <w:tcPr>
            <w:tcW w:w="38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5FECFC2" w14:textId="77777777" w:rsidR="00AD04B4" w:rsidRPr="003F7F77" w:rsidRDefault="00AD04B4" w:rsidP="00891CC3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B7513A1" w14:textId="77777777" w:rsidR="00AD04B4" w:rsidRPr="003F7F77" w:rsidRDefault="00AD04B4" w:rsidP="00891CC3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7ECC46" w14:textId="77777777" w:rsidR="00AD04B4" w:rsidRPr="003F7F77" w:rsidRDefault="00AD04B4" w:rsidP="00891CC3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F7F77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x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6F6987" w14:textId="77777777" w:rsidR="00AD04B4" w:rsidRPr="003F7F77" w:rsidRDefault="00AD04B4" w:rsidP="00891CC3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F7F77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y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30408E" w14:textId="77777777" w:rsidR="00AD04B4" w:rsidRPr="003F7F77" w:rsidRDefault="00AD04B4" w:rsidP="00891CC3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F7F77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z</w:t>
            </w:r>
          </w:p>
        </w:tc>
        <w:tc>
          <w:tcPr>
            <w:tcW w:w="9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B293943" w14:textId="77777777" w:rsidR="00AD04B4" w:rsidRPr="003F7F77" w:rsidRDefault="00AD04B4" w:rsidP="00891CC3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786A997" w14:textId="77777777" w:rsidR="00AD04B4" w:rsidRPr="003F7F77" w:rsidRDefault="00AD04B4" w:rsidP="00891CC3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AD04B4" w:rsidRPr="003F7F77" w14:paraId="5B3999D6" w14:textId="77777777" w:rsidTr="00891CC3">
        <w:trPr>
          <w:trHeight w:val="330"/>
        </w:trPr>
        <w:tc>
          <w:tcPr>
            <w:tcW w:w="90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2E1DCA" w14:textId="2DA11FFF" w:rsidR="00AD04B4" w:rsidRPr="003F7F77" w:rsidRDefault="00E97763" w:rsidP="00891CC3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 w:hint="eastAsia"/>
                <w:i/>
                <w:iCs/>
                <w:color w:val="000000"/>
                <w:kern w:val="0"/>
                <w:sz w:val="24"/>
                <w:szCs w:val="24"/>
              </w:rPr>
              <w:t>No-go correct &gt; Go</w:t>
            </w:r>
            <w:r w:rsidR="00AD04B4" w:rsidRPr="003F7F77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 xml:space="preserve"> </w:t>
            </w:r>
            <w:r w:rsidR="00AD04B4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(</w:t>
            </w:r>
            <w:r>
              <w:rPr>
                <w:rFonts w:ascii="Times New Roman" w:eastAsia="맑은 고딕" w:hAnsi="Times New Roman" w:cs="Times New Roman" w:hint="eastAsia"/>
                <w:i/>
                <w:iCs/>
                <w:color w:val="000000"/>
                <w:kern w:val="0"/>
                <w:sz w:val="24"/>
                <w:szCs w:val="24"/>
              </w:rPr>
              <w:t>successful inhibition</w:t>
            </w:r>
            <w:r w:rsidR="00AD04B4" w:rsidRPr="003F7F77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)</w:t>
            </w:r>
          </w:p>
        </w:tc>
      </w:tr>
      <w:tr w:rsidR="009F5146" w:rsidRPr="003F7F77" w14:paraId="10624F18" w14:textId="77777777" w:rsidTr="00A96D83">
        <w:trPr>
          <w:trHeight w:val="33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F7D36" w14:textId="49207817" w:rsidR="009F5146" w:rsidRPr="003F7F77" w:rsidRDefault="00421784" w:rsidP="009F5146">
            <w:pPr>
              <w:widowControl/>
              <w:wordWrap/>
              <w:autoSpaceDE/>
              <w:autoSpaceDN/>
              <w:spacing w:after="0" w:line="36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4"/>
                <w:szCs w:val="24"/>
              </w:rPr>
              <w:t>Inferior parietal lobule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34B9E" w14:textId="6E4B72DB" w:rsidR="009F5146" w:rsidRPr="003F7F77" w:rsidRDefault="009F5146" w:rsidP="009F514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4"/>
                <w:szCs w:val="24"/>
              </w:rPr>
              <w:t>R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78E5C9" w14:textId="1D61AC9D" w:rsidR="009F5146" w:rsidRPr="009F5146" w:rsidRDefault="00A96D83" w:rsidP="009F5146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4"/>
                <w:szCs w:val="24"/>
              </w:rPr>
              <w:t>4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140D63" w14:textId="3C91AB7F" w:rsidR="009F5146" w:rsidRPr="009F5146" w:rsidRDefault="00A96D83" w:rsidP="009F5146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4"/>
                <w:szCs w:val="24"/>
              </w:rPr>
              <w:t>-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4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525FBD" w14:textId="3B7C09F5" w:rsidR="009F5146" w:rsidRPr="009F5146" w:rsidRDefault="00A96D83" w:rsidP="009F5146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4"/>
                <w:szCs w:val="24"/>
              </w:rPr>
              <w:t>5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FA827" w14:textId="4F86A18C" w:rsidR="009F5146" w:rsidRPr="009F5146" w:rsidRDefault="00CA4DF6" w:rsidP="009F5146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7.2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2DFD9" w14:textId="3C8266C7" w:rsidR="009F5146" w:rsidRPr="009F5146" w:rsidRDefault="00CA4DF6" w:rsidP="009F5146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A4DF6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3523</w:t>
            </w:r>
          </w:p>
        </w:tc>
      </w:tr>
      <w:tr w:rsidR="009F5146" w:rsidRPr="003F7F77" w14:paraId="2447D230" w14:textId="77777777" w:rsidTr="00891CC3">
        <w:trPr>
          <w:trHeight w:val="33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DB5FB6" w14:textId="4B084C7F" w:rsidR="009F5146" w:rsidRPr="003F7F77" w:rsidRDefault="00357FD2" w:rsidP="009F5146">
            <w:pPr>
              <w:widowControl/>
              <w:wordWrap/>
              <w:autoSpaceDE/>
              <w:autoSpaceDN/>
              <w:spacing w:after="0" w:line="36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S</w:t>
            </w:r>
            <w:r w:rsidR="00421784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4"/>
                <w:szCs w:val="24"/>
              </w:rPr>
              <w:t>triatum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F38BCE" w14:textId="3EF1702D" w:rsidR="009F5146" w:rsidRPr="003F7F77" w:rsidRDefault="009F5146" w:rsidP="009F5146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4"/>
                <w:szCs w:val="24"/>
              </w:rPr>
              <w:t>R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472AA4" w14:textId="12A48440" w:rsidR="009F5146" w:rsidRPr="009F5146" w:rsidRDefault="009F5146" w:rsidP="009F5146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9F5146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3B9006" w14:textId="4C7244A5" w:rsidR="009F5146" w:rsidRPr="009F5146" w:rsidRDefault="009F5146" w:rsidP="009F5146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9F5146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1103BA" w14:textId="56C04D06" w:rsidR="009F5146" w:rsidRPr="009F5146" w:rsidRDefault="009F5146" w:rsidP="009F5146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9F5146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C8F6B3" w14:textId="5F6752B5" w:rsidR="009F5146" w:rsidRPr="009F5146" w:rsidRDefault="009F5146" w:rsidP="009F5146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9F5146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5.</w:t>
            </w:r>
            <w:r w:rsidR="007422C7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3</w:t>
            </w:r>
            <w:r w:rsidR="00357FD2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ACFBE2" w14:textId="51BDA6C9" w:rsidR="009F5146" w:rsidRPr="009F5146" w:rsidRDefault="00357FD2" w:rsidP="009F5146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597</w:t>
            </w:r>
          </w:p>
        </w:tc>
      </w:tr>
      <w:tr w:rsidR="00AD04B4" w:rsidRPr="003F7F77" w14:paraId="62455A07" w14:textId="77777777" w:rsidTr="00891CC3">
        <w:trPr>
          <w:trHeight w:val="330"/>
        </w:trPr>
        <w:tc>
          <w:tcPr>
            <w:tcW w:w="90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A74F4" w14:textId="7940487D" w:rsidR="00AD04B4" w:rsidRPr="003F7F77" w:rsidRDefault="00E97763" w:rsidP="00891CC3">
            <w:pPr>
              <w:widowControl/>
              <w:wordWrap/>
              <w:autoSpaceDE/>
              <w:autoSpaceDN/>
              <w:spacing w:after="0" w:line="360" w:lineRule="auto"/>
              <w:jc w:val="left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 w:hint="eastAsia"/>
                <w:i/>
                <w:iCs/>
                <w:color w:val="000000"/>
                <w:kern w:val="0"/>
                <w:sz w:val="24"/>
                <w:szCs w:val="24"/>
              </w:rPr>
              <w:t>No-go incorrect &gt; Go</w:t>
            </w:r>
            <w:r w:rsidR="00AD04B4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 xml:space="preserve"> (</w:t>
            </w:r>
            <w:r>
              <w:rPr>
                <w:rFonts w:ascii="Times New Roman" w:eastAsia="맑은 고딕" w:hAnsi="Times New Roman" w:cs="Times New Roman" w:hint="eastAsia"/>
                <w:i/>
                <w:iCs/>
                <w:color w:val="000000"/>
                <w:kern w:val="0"/>
                <w:sz w:val="24"/>
                <w:szCs w:val="24"/>
              </w:rPr>
              <w:t>unsuccessful inhibition</w:t>
            </w:r>
            <w:r w:rsidR="00AD04B4" w:rsidRPr="003F7F77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)</w:t>
            </w:r>
          </w:p>
        </w:tc>
      </w:tr>
      <w:tr w:rsidR="00262C91" w:rsidRPr="003F7F77" w14:paraId="3BBFCD4D" w14:textId="77777777" w:rsidTr="00891CC3">
        <w:trPr>
          <w:trHeight w:val="33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BB0E3" w14:textId="629C53B9" w:rsidR="00262C91" w:rsidRPr="003F7F77" w:rsidRDefault="00D518FD" w:rsidP="00262C91">
            <w:pPr>
              <w:widowControl/>
              <w:wordWrap/>
              <w:autoSpaceDE/>
              <w:autoSpaceDN/>
              <w:spacing w:after="0" w:line="36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4"/>
                <w:szCs w:val="24"/>
              </w:rPr>
              <w:t>Anterior insul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DAEFD" w14:textId="0ABE85A4" w:rsidR="00262C91" w:rsidRPr="003F7F77" w:rsidRDefault="00262C91" w:rsidP="00262C91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F7F77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R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ECE11" w14:textId="4971FF1B" w:rsidR="00262C91" w:rsidRPr="00262C91" w:rsidRDefault="00262C91" w:rsidP="00262C91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262C91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437D2" w14:textId="07C8D172" w:rsidR="00262C91" w:rsidRPr="00262C91" w:rsidRDefault="00262C91" w:rsidP="00262C91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262C91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E3E5F" w14:textId="2E14443A" w:rsidR="00262C91" w:rsidRPr="00262C91" w:rsidRDefault="00262C91" w:rsidP="00262C91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262C91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-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B7623" w14:textId="37905007" w:rsidR="00262C91" w:rsidRPr="00262C91" w:rsidRDefault="00262C91" w:rsidP="00262C91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262C91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9.</w:t>
            </w:r>
            <w:r w:rsidR="00357FD2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8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FFC54" w14:textId="2C87349A" w:rsidR="00262C91" w:rsidRPr="00262C91" w:rsidRDefault="00262C91" w:rsidP="00262C91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262C91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15</w:t>
            </w:r>
            <w:r w:rsidR="00357FD2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77</w:t>
            </w:r>
          </w:p>
        </w:tc>
      </w:tr>
      <w:tr w:rsidR="00262C91" w:rsidRPr="003F7F77" w14:paraId="10B62B43" w14:textId="77777777" w:rsidTr="00891CC3">
        <w:trPr>
          <w:trHeight w:val="33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0D3A39" w14:textId="5CA35442" w:rsidR="00262C91" w:rsidRPr="003F7F77" w:rsidRDefault="00D518FD" w:rsidP="00262C91">
            <w:pPr>
              <w:widowControl/>
              <w:wordWrap/>
              <w:autoSpaceDE/>
              <w:autoSpaceDN/>
              <w:spacing w:after="0" w:line="36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4"/>
                <w:szCs w:val="24"/>
              </w:rPr>
              <w:t>Inferior parietal lobule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7F5EDE" w14:textId="4A199941" w:rsidR="00262C91" w:rsidRPr="003F7F77" w:rsidRDefault="00262C91" w:rsidP="00262C91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4"/>
                <w:szCs w:val="24"/>
              </w:rPr>
              <w:t>R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675367" w14:textId="2F2A1A7C" w:rsidR="00262C91" w:rsidRPr="00262C91" w:rsidRDefault="00262C91" w:rsidP="00262C91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262C91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6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F74759" w14:textId="7D46CD67" w:rsidR="00262C91" w:rsidRPr="00262C91" w:rsidRDefault="00262C91" w:rsidP="00262C91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262C91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-3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78EC43" w14:textId="2042D7C4" w:rsidR="00262C91" w:rsidRPr="00262C91" w:rsidRDefault="00262C91" w:rsidP="00262C91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262C91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0C9264" w14:textId="0B2FF7F6" w:rsidR="00262C91" w:rsidRPr="00262C91" w:rsidRDefault="00262C91" w:rsidP="00262C91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262C91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9.0</w:t>
            </w:r>
            <w:r w:rsidR="009970C7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58EE2F" w14:textId="5FFA7D4D" w:rsidR="00262C91" w:rsidRPr="00262C91" w:rsidRDefault="00262C91" w:rsidP="00262C91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262C91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103</w:t>
            </w:r>
            <w:r w:rsidR="00357FD2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262C91" w:rsidRPr="003F7F77" w14:paraId="58496CFE" w14:textId="77777777" w:rsidTr="00891CC3">
        <w:trPr>
          <w:trHeight w:val="33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50F912" w14:textId="3CA4683C" w:rsidR="00262C91" w:rsidRPr="003F7F77" w:rsidRDefault="00D518FD" w:rsidP="00262C91">
            <w:pPr>
              <w:widowControl/>
              <w:wordWrap/>
              <w:autoSpaceDE/>
              <w:autoSpaceDN/>
              <w:spacing w:after="0" w:line="36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4"/>
                <w:szCs w:val="24"/>
              </w:rPr>
              <w:t>Anterior insul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7021AC" w14:textId="531920B0" w:rsidR="00262C91" w:rsidRPr="003F7F77" w:rsidRDefault="00262C91" w:rsidP="00262C91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4"/>
                <w:szCs w:val="24"/>
              </w:rPr>
              <w:t>L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C8A053" w14:textId="62BF54DD" w:rsidR="00262C91" w:rsidRPr="00262C91" w:rsidRDefault="00262C91" w:rsidP="00262C91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262C91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-4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BB45A6" w14:textId="51591D3D" w:rsidR="00262C91" w:rsidRPr="00262C91" w:rsidRDefault="00262C91" w:rsidP="00262C91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262C91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1</w:t>
            </w:r>
            <w:r w:rsidR="009970C7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6BE5AC" w14:textId="4494F4FE" w:rsidR="00262C91" w:rsidRPr="00262C91" w:rsidRDefault="00262C91" w:rsidP="00262C91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262C91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-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56AE68" w14:textId="4B424F2C" w:rsidR="00262C91" w:rsidRPr="00262C91" w:rsidRDefault="00262C91" w:rsidP="00262C91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262C91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8.</w:t>
            </w:r>
            <w:r w:rsidR="009970C7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6DAB18" w14:textId="2C4D0F9C" w:rsidR="00262C91" w:rsidRPr="00262C91" w:rsidRDefault="009970C7" w:rsidP="00262C91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1432</w:t>
            </w:r>
          </w:p>
        </w:tc>
      </w:tr>
      <w:tr w:rsidR="00262C91" w:rsidRPr="003F7F77" w14:paraId="7B74889D" w14:textId="77777777" w:rsidTr="00891CC3">
        <w:trPr>
          <w:trHeight w:val="330"/>
        </w:trPr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33D1F2" w14:textId="127E1361" w:rsidR="00262C91" w:rsidRPr="003F7F77" w:rsidRDefault="00D518FD" w:rsidP="00262C91">
            <w:pPr>
              <w:widowControl/>
              <w:wordWrap/>
              <w:autoSpaceDE/>
              <w:autoSpaceDN/>
              <w:spacing w:after="0" w:line="36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D</w:t>
            </w: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4"/>
                <w:szCs w:val="24"/>
              </w:rPr>
              <w:t>ors</w:t>
            </w:r>
            <w:r w:rsidR="00B76BB9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4"/>
                <w:szCs w:val="24"/>
              </w:rPr>
              <w:t>al an</w:t>
            </w:r>
            <w:r w:rsidR="00BE242F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4"/>
                <w:szCs w:val="24"/>
              </w:rPr>
              <w:t>terior cingulate corte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0A1BFE" w14:textId="77C7271D" w:rsidR="00262C91" w:rsidRPr="003F7F77" w:rsidRDefault="00262C91" w:rsidP="00262C91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4"/>
                <w:szCs w:val="24"/>
              </w:rPr>
              <w:t>R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E0820B" w14:textId="7A4C9B4A" w:rsidR="00262C91" w:rsidRPr="00262C91" w:rsidRDefault="009970C7" w:rsidP="00262C91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-4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E99E43" w14:textId="409B42A2" w:rsidR="00262C91" w:rsidRPr="00262C91" w:rsidRDefault="00262C91" w:rsidP="00262C91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262C91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2</w:t>
            </w:r>
            <w:r w:rsidR="009970C7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694802" w14:textId="429ADC78" w:rsidR="00262C91" w:rsidRPr="00262C91" w:rsidRDefault="009970C7" w:rsidP="00262C91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FC3C22" w14:textId="33034C42" w:rsidR="00262C91" w:rsidRPr="00262C91" w:rsidRDefault="00262C91" w:rsidP="00262C91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262C91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7.6</w:t>
            </w:r>
            <w:r w:rsidR="006F696C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9BC22A" w14:textId="38D5BCCF" w:rsidR="00262C91" w:rsidRPr="00262C91" w:rsidRDefault="00262C91" w:rsidP="00262C91">
            <w:pPr>
              <w:widowControl/>
              <w:wordWrap/>
              <w:autoSpaceDE/>
              <w:autoSpaceDN/>
              <w:spacing w:after="0"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262C91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2</w:t>
            </w:r>
            <w:r w:rsidR="009970C7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397</w:t>
            </w:r>
          </w:p>
        </w:tc>
      </w:tr>
    </w:tbl>
    <w:p w14:paraId="23FFB1F5" w14:textId="21438EEF" w:rsidR="00AD04B4" w:rsidRDefault="00AD04B4" w:rsidP="00AC5E3A">
      <w:pPr>
        <w:widowControl/>
        <w:wordWrap/>
        <w:autoSpaceDE/>
        <w:autoSpaceDN/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8"/>
        </w:rPr>
      </w:pPr>
      <w:r w:rsidRPr="000E5DEA">
        <w:rPr>
          <w:rFonts w:ascii="Times New Roman" w:hAnsi="Times New Roman" w:cs="Times New Roman" w:hint="eastAsia"/>
          <w:i/>
          <w:iCs/>
          <w:sz w:val="24"/>
          <w:szCs w:val="28"/>
        </w:rPr>
        <w:t>N</w:t>
      </w:r>
      <w:r w:rsidRPr="000E5DEA">
        <w:rPr>
          <w:rFonts w:ascii="Times New Roman" w:hAnsi="Times New Roman" w:cs="Times New Roman"/>
          <w:i/>
          <w:iCs/>
          <w:sz w:val="24"/>
          <w:szCs w:val="28"/>
        </w:rPr>
        <w:t>ote</w:t>
      </w:r>
      <w:r>
        <w:rPr>
          <w:rFonts w:ascii="Times New Roman" w:hAnsi="Times New Roman" w:cs="Times New Roman"/>
          <w:sz w:val="24"/>
          <w:szCs w:val="28"/>
        </w:rPr>
        <w:t xml:space="preserve">. Results represent </w:t>
      </w:r>
      <w:r w:rsidR="00D820DD">
        <w:rPr>
          <w:rFonts w:ascii="Times New Roman" w:hAnsi="Times New Roman" w:cs="Times New Roman"/>
          <w:sz w:val="24"/>
          <w:szCs w:val="24"/>
        </w:rPr>
        <w:t xml:space="preserve">the </w:t>
      </w:r>
      <w:r w:rsidR="00D820DD">
        <w:rPr>
          <w:rFonts w:ascii="Times New Roman" w:hAnsi="Times New Roman" w:cs="Times New Roman" w:hint="eastAsia"/>
          <w:sz w:val="24"/>
          <w:szCs w:val="24"/>
        </w:rPr>
        <w:t>overlapping</w:t>
      </w:r>
      <w:r w:rsidR="00D820DD" w:rsidRPr="000E5DEA">
        <w:rPr>
          <w:rFonts w:ascii="Times New Roman" w:hAnsi="Times New Roman" w:cs="Times New Roman"/>
          <w:sz w:val="24"/>
          <w:szCs w:val="28"/>
        </w:rPr>
        <w:t xml:space="preserve"> brain activations between </w:t>
      </w:r>
      <w:r w:rsidR="00D820DD">
        <w:rPr>
          <w:rFonts w:ascii="Times New Roman" w:hAnsi="Times New Roman" w:cs="Times New Roman" w:hint="eastAsia"/>
          <w:sz w:val="24"/>
          <w:szCs w:val="28"/>
        </w:rPr>
        <w:t xml:space="preserve">the </w:t>
      </w:r>
      <w:r w:rsidR="00D820DD" w:rsidRPr="000E5DEA">
        <w:rPr>
          <w:rFonts w:ascii="Times New Roman" w:hAnsi="Times New Roman" w:cs="Times New Roman"/>
          <w:sz w:val="24"/>
          <w:szCs w:val="28"/>
        </w:rPr>
        <w:t>ability</w:t>
      </w:r>
      <w:r w:rsidR="00D820DD">
        <w:rPr>
          <w:rFonts w:ascii="Times New Roman" w:hAnsi="Times New Roman" w:cs="Times New Roman" w:hint="eastAsia"/>
          <w:sz w:val="24"/>
          <w:szCs w:val="28"/>
        </w:rPr>
        <w:t>-</w:t>
      </w:r>
      <w:r w:rsidR="00D820DD">
        <w:rPr>
          <w:rFonts w:ascii="Times New Roman" w:hAnsi="Times New Roman" w:cs="Times New Roman"/>
          <w:sz w:val="24"/>
          <w:szCs w:val="28"/>
        </w:rPr>
        <w:t>goal</w:t>
      </w:r>
      <w:r w:rsidR="00D820DD" w:rsidRPr="000E5DEA">
        <w:rPr>
          <w:rFonts w:ascii="Times New Roman" w:hAnsi="Times New Roman" w:cs="Times New Roman"/>
          <w:sz w:val="24"/>
          <w:szCs w:val="28"/>
        </w:rPr>
        <w:t xml:space="preserve"> and normative</w:t>
      </w:r>
      <w:r w:rsidR="00D820DD">
        <w:rPr>
          <w:rFonts w:ascii="Times New Roman" w:hAnsi="Times New Roman" w:cs="Times New Roman" w:hint="eastAsia"/>
          <w:sz w:val="24"/>
          <w:szCs w:val="28"/>
        </w:rPr>
        <w:t>-</w:t>
      </w:r>
      <w:r w:rsidR="00D820DD">
        <w:rPr>
          <w:rFonts w:ascii="Times New Roman" w:hAnsi="Times New Roman" w:cs="Times New Roman"/>
          <w:sz w:val="24"/>
          <w:szCs w:val="28"/>
        </w:rPr>
        <w:t>goal</w:t>
      </w:r>
      <w:r w:rsidR="00D820DD" w:rsidRPr="000E5DEA">
        <w:rPr>
          <w:rFonts w:ascii="Times New Roman" w:hAnsi="Times New Roman" w:cs="Times New Roman"/>
          <w:sz w:val="24"/>
          <w:szCs w:val="28"/>
        </w:rPr>
        <w:t xml:space="preserve"> groups during </w:t>
      </w:r>
      <w:r w:rsidR="00D820DD">
        <w:rPr>
          <w:rFonts w:ascii="Times New Roman" w:hAnsi="Times New Roman" w:cs="Times New Roman"/>
          <w:sz w:val="24"/>
          <w:szCs w:val="28"/>
        </w:rPr>
        <w:t>th</w:t>
      </w:r>
      <w:r w:rsidR="00D820DD">
        <w:rPr>
          <w:rFonts w:ascii="Times New Roman" w:hAnsi="Times New Roman" w:cs="Times New Roman" w:hint="eastAsia"/>
          <w:sz w:val="24"/>
          <w:szCs w:val="28"/>
        </w:rPr>
        <w:t>e secondary</w:t>
      </w:r>
      <w:r>
        <w:rPr>
          <w:rFonts w:ascii="Times New Roman" w:hAnsi="Times New Roman" w:cs="Times New Roman"/>
          <w:sz w:val="24"/>
          <w:szCs w:val="28"/>
        </w:rPr>
        <w:t xml:space="preserve"> task (Run</w:t>
      </w:r>
      <w:r w:rsidRPr="001C4B0E">
        <w:rPr>
          <w:rFonts w:ascii="Times New Roman" w:hAnsi="Times New Roman" w:cs="Times New Roman"/>
          <w:sz w:val="24"/>
          <w:szCs w:val="28"/>
        </w:rPr>
        <w:t xml:space="preserve"> </w:t>
      </w:r>
      <w:r w:rsidR="00006498" w:rsidRPr="001C4B0E">
        <w:rPr>
          <w:rFonts w:ascii="Times New Roman" w:hAnsi="Times New Roman" w:cs="Times New Roman" w:hint="eastAsia"/>
          <w:sz w:val="24"/>
          <w:szCs w:val="28"/>
        </w:rPr>
        <w:t>4</w:t>
      </w:r>
      <w:r w:rsidRPr="001C4B0E">
        <w:rPr>
          <w:rFonts w:ascii="Times New Roman" w:hAnsi="Times New Roman" w:cs="Times New Roman"/>
          <w:sz w:val="24"/>
          <w:szCs w:val="28"/>
        </w:rPr>
        <w:t>).</w:t>
      </w:r>
      <w:r w:rsidRPr="001C4B0E">
        <w:rPr>
          <w:rFonts w:ascii="Times New Roman" w:hAnsi="Times New Roman" w:cs="Times New Roman" w:hint="eastAsia"/>
          <w:sz w:val="24"/>
          <w:szCs w:val="28"/>
        </w:rPr>
        <w:t xml:space="preserve"> </w:t>
      </w:r>
      <w:r w:rsidR="001B056A" w:rsidRPr="001C4B0E">
        <w:rPr>
          <w:rFonts w:ascii="Times New Roman" w:hAnsi="Times New Roman" w:cs="Times New Roman"/>
          <w:sz w:val="24"/>
          <w:szCs w:val="24"/>
        </w:rPr>
        <w:t xml:space="preserve">To </w:t>
      </w:r>
      <w:proofErr w:type="gramStart"/>
      <w:r w:rsidR="001B056A" w:rsidRPr="001C4B0E">
        <w:rPr>
          <w:rFonts w:ascii="Times New Roman" w:hAnsi="Times New Roman" w:cs="Times New Roman"/>
          <w:sz w:val="24"/>
          <w:szCs w:val="24"/>
        </w:rPr>
        <w:t>control for</w:t>
      </w:r>
      <w:proofErr w:type="gramEnd"/>
      <w:r w:rsidR="001B056A" w:rsidRPr="001C4B0E">
        <w:rPr>
          <w:rFonts w:ascii="Times New Roman" w:hAnsi="Times New Roman" w:cs="Times New Roman"/>
          <w:sz w:val="24"/>
          <w:szCs w:val="24"/>
        </w:rPr>
        <w:t xml:space="preserve"> multiple comparisons, a cluster-level</w:t>
      </w:r>
      <w:r w:rsidR="001B056A" w:rsidRPr="001C4B0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B056A" w:rsidRPr="001C4B0E">
        <w:rPr>
          <w:rFonts w:ascii="Times New Roman" w:hAnsi="Times New Roman" w:cs="Times New Roman"/>
          <w:sz w:val="24"/>
          <w:szCs w:val="24"/>
        </w:rPr>
        <w:t xml:space="preserve">FWE correction was applied at </w:t>
      </w:r>
      <w:r w:rsidR="001B056A" w:rsidRPr="001C4B0E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1B056A" w:rsidRPr="001C4B0E">
        <w:rPr>
          <w:rFonts w:ascii="Times New Roman" w:hAnsi="Times New Roman" w:cs="Times New Roman"/>
          <w:sz w:val="24"/>
          <w:szCs w:val="24"/>
        </w:rPr>
        <w:t xml:space="preserve"> &lt; .05, with a cluster-defining threshold of </w:t>
      </w:r>
      <w:r w:rsidR="001B056A" w:rsidRPr="001C4B0E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1B056A" w:rsidRPr="001C4B0E">
        <w:rPr>
          <w:rFonts w:ascii="Times New Roman" w:hAnsi="Times New Roman" w:cs="Times New Roman"/>
          <w:sz w:val="24"/>
          <w:szCs w:val="24"/>
        </w:rPr>
        <w:t xml:space="preserve"> &lt; .001 (uncorrected). </w:t>
      </w:r>
      <w:r w:rsidRPr="001C4B0E">
        <w:rPr>
          <w:rFonts w:ascii="Times New Roman" w:hAnsi="Times New Roman" w:cs="Times New Roman" w:hint="eastAsia"/>
          <w:sz w:val="24"/>
          <w:szCs w:val="28"/>
        </w:rPr>
        <w:t xml:space="preserve">No group differences were observed during </w:t>
      </w:r>
      <w:r w:rsidR="00006498" w:rsidRPr="001C4B0E">
        <w:rPr>
          <w:rFonts w:ascii="Times New Roman" w:hAnsi="Times New Roman" w:cs="Times New Roman"/>
          <w:sz w:val="24"/>
          <w:szCs w:val="28"/>
        </w:rPr>
        <w:t>this</w:t>
      </w:r>
      <w:r w:rsidR="00006498" w:rsidRPr="001C4B0E">
        <w:rPr>
          <w:rFonts w:ascii="Times New Roman" w:hAnsi="Times New Roman" w:cs="Times New Roman" w:hint="eastAsia"/>
          <w:sz w:val="24"/>
          <w:szCs w:val="28"/>
        </w:rPr>
        <w:t xml:space="preserve"> task</w:t>
      </w:r>
      <w:r w:rsidRPr="001C4B0E">
        <w:rPr>
          <w:rFonts w:ascii="Times New Roman" w:hAnsi="Times New Roman" w:cs="Times New Roman" w:hint="eastAsia"/>
          <w:sz w:val="24"/>
          <w:szCs w:val="28"/>
        </w:rPr>
        <w:t xml:space="preserve">. </w:t>
      </w:r>
      <w:r w:rsidRPr="001C4B0E">
        <w:rPr>
          <w:rFonts w:ascii="Times New Roman" w:hAnsi="Times New Roman" w:cs="Times New Roman"/>
          <w:sz w:val="24"/>
          <w:szCs w:val="28"/>
        </w:rPr>
        <w:t xml:space="preserve"> </w:t>
      </w:r>
    </w:p>
    <w:sectPr w:rsidR="00AD04B4" w:rsidSect="00951DBA">
      <w:pgSz w:w="12240" w:h="15840" w:code="1"/>
      <w:pgMar w:top="1440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6FBC3B" w14:textId="77777777" w:rsidR="00757A93" w:rsidRDefault="00757A93" w:rsidP="00C916E2">
      <w:pPr>
        <w:spacing w:after="0" w:line="240" w:lineRule="auto"/>
      </w:pPr>
      <w:r>
        <w:separator/>
      </w:r>
    </w:p>
  </w:endnote>
  <w:endnote w:type="continuationSeparator" w:id="0">
    <w:p w14:paraId="06973A2D" w14:textId="77777777" w:rsidR="00757A93" w:rsidRDefault="00757A93" w:rsidP="00C916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559755" w14:textId="77777777" w:rsidR="00757A93" w:rsidRDefault="00757A93" w:rsidP="00C916E2">
      <w:pPr>
        <w:spacing w:after="0" w:line="240" w:lineRule="auto"/>
      </w:pPr>
      <w:r>
        <w:separator/>
      </w:r>
    </w:p>
  </w:footnote>
  <w:footnote w:type="continuationSeparator" w:id="0">
    <w:p w14:paraId="504D1535" w14:textId="77777777" w:rsidR="00757A93" w:rsidRDefault="00757A93" w:rsidP="00C916E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7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SyNDKxMLE0sTAwMzFV0lEKTi0uzszPAykwrgUAwvInuywAAAA="/>
  </w:docVars>
  <w:rsids>
    <w:rsidRoot w:val="0059001A"/>
    <w:rsid w:val="00002577"/>
    <w:rsid w:val="00006498"/>
    <w:rsid w:val="000843C9"/>
    <w:rsid w:val="000A783D"/>
    <w:rsid w:val="000D2EEF"/>
    <w:rsid w:val="000E31DC"/>
    <w:rsid w:val="000E4B4D"/>
    <w:rsid w:val="0010093D"/>
    <w:rsid w:val="00117D4A"/>
    <w:rsid w:val="001317CC"/>
    <w:rsid w:val="0014256B"/>
    <w:rsid w:val="00150C5E"/>
    <w:rsid w:val="0015292A"/>
    <w:rsid w:val="0015690B"/>
    <w:rsid w:val="00157F9C"/>
    <w:rsid w:val="001678C1"/>
    <w:rsid w:val="001711E6"/>
    <w:rsid w:val="001712C0"/>
    <w:rsid w:val="001A2F34"/>
    <w:rsid w:val="001B056A"/>
    <w:rsid w:val="001C4B0E"/>
    <w:rsid w:val="001D35F8"/>
    <w:rsid w:val="001D3F70"/>
    <w:rsid w:val="0021643E"/>
    <w:rsid w:val="00220F14"/>
    <w:rsid w:val="00244BFA"/>
    <w:rsid w:val="00262C91"/>
    <w:rsid w:val="00296621"/>
    <w:rsid w:val="002A4811"/>
    <w:rsid w:val="002A608E"/>
    <w:rsid w:val="002B2144"/>
    <w:rsid w:val="002C1447"/>
    <w:rsid w:val="002E0750"/>
    <w:rsid w:val="00322366"/>
    <w:rsid w:val="003300C0"/>
    <w:rsid w:val="00345E69"/>
    <w:rsid w:val="00357FD2"/>
    <w:rsid w:val="00380D28"/>
    <w:rsid w:val="003A433C"/>
    <w:rsid w:val="003A43FF"/>
    <w:rsid w:val="003B1BE3"/>
    <w:rsid w:val="003C4EDC"/>
    <w:rsid w:val="00406490"/>
    <w:rsid w:val="00421784"/>
    <w:rsid w:val="004545AA"/>
    <w:rsid w:val="004A2C21"/>
    <w:rsid w:val="005250E6"/>
    <w:rsid w:val="005315DB"/>
    <w:rsid w:val="00542187"/>
    <w:rsid w:val="00567060"/>
    <w:rsid w:val="00573B2C"/>
    <w:rsid w:val="0059001A"/>
    <w:rsid w:val="005C161D"/>
    <w:rsid w:val="005D0182"/>
    <w:rsid w:val="00605FBA"/>
    <w:rsid w:val="006544BE"/>
    <w:rsid w:val="00681815"/>
    <w:rsid w:val="006B0A9A"/>
    <w:rsid w:val="006F696C"/>
    <w:rsid w:val="007013AA"/>
    <w:rsid w:val="00714089"/>
    <w:rsid w:val="007422C7"/>
    <w:rsid w:val="007560F4"/>
    <w:rsid w:val="00757854"/>
    <w:rsid w:val="00757A93"/>
    <w:rsid w:val="00802AE3"/>
    <w:rsid w:val="0083039D"/>
    <w:rsid w:val="008765B9"/>
    <w:rsid w:val="008B35E1"/>
    <w:rsid w:val="008D0614"/>
    <w:rsid w:val="00951DBA"/>
    <w:rsid w:val="00981C30"/>
    <w:rsid w:val="0099538D"/>
    <w:rsid w:val="00996516"/>
    <w:rsid w:val="009970C7"/>
    <w:rsid w:val="009D30A4"/>
    <w:rsid w:val="009E1AC7"/>
    <w:rsid w:val="009F5146"/>
    <w:rsid w:val="00A2613C"/>
    <w:rsid w:val="00A35C2E"/>
    <w:rsid w:val="00A53EFD"/>
    <w:rsid w:val="00A96D83"/>
    <w:rsid w:val="00AA11BF"/>
    <w:rsid w:val="00AB7917"/>
    <w:rsid w:val="00AC5E3A"/>
    <w:rsid w:val="00AD04B4"/>
    <w:rsid w:val="00AF0F43"/>
    <w:rsid w:val="00AF1215"/>
    <w:rsid w:val="00AF7572"/>
    <w:rsid w:val="00B1279F"/>
    <w:rsid w:val="00B42119"/>
    <w:rsid w:val="00B67FAF"/>
    <w:rsid w:val="00B76BB9"/>
    <w:rsid w:val="00BE242F"/>
    <w:rsid w:val="00C44C9A"/>
    <w:rsid w:val="00C56B60"/>
    <w:rsid w:val="00C916E2"/>
    <w:rsid w:val="00CA4DF6"/>
    <w:rsid w:val="00CA7826"/>
    <w:rsid w:val="00CD1978"/>
    <w:rsid w:val="00D4428D"/>
    <w:rsid w:val="00D468F6"/>
    <w:rsid w:val="00D518FD"/>
    <w:rsid w:val="00D820DD"/>
    <w:rsid w:val="00DD5A6B"/>
    <w:rsid w:val="00DE4C51"/>
    <w:rsid w:val="00E105D7"/>
    <w:rsid w:val="00E358C6"/>
    <w:rsid w:val="00E832DC"/>
    <w:rsid w:val="00E95D42"/>
    <w:rsid w:val="00E97763"/>
    <w:rsid w:val="00F15ED1"/>
    <w:rsid w:val="00F30D75"/>
    <w:rsid w:val="00F31ABE"/>
    <w:rsid w:val="00FB230F"/>
    <w:rsid w:val="00FE7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7F02D0"/>
  <w15:chartTrackingRefBased/>
  <w15:docId w15:val="{D0DAC0DA-8A08-431E-97D9-1A6564651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ko-KR" w:bidi="ar-SA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9001A"/>
    <w:pPr>
      <w:widowControl w:val="0"/>
      <w:wordWrap w:val="0"/>
      <w:autoSpaceDE w:val="0"/>
      <w:autoSpaceDN w:val="0"/>
      <w:spacing w:line="259" w:lineRule="auto"/>
      <w:jc w:val="both"/>
    </w:pPr>
    <w:rPr>
      <w:sz w:val="20"/>
      <w:szCs w:val="22"/>
      <w14:ligatures w14:val="none"/>
    </w:rPr>
  </w:style>
  <w:style w:type="paragraph" w:styleId="1">
    <w:name w:val="heading 1"/>
    <w:basedOn w:val="a"/>
    <w:next w:val="a"/>
    <w:link w:val="1Char"/>
    <w:uiPriority w:val="9"/>
    <w:qFormat/>
    <w:rsid w:val="0059001A"/>
    <w:pPr>
      <w:keepNext/>
      <w:keepLines/>
      <w:spacing w:before="280" w:after="80" w:line="240" w:lineRule="auto"/>
      <w:jc w:val="left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  <w14:ligatures w14:val="standardContextual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59001A"/>
    <w:pPr>
      <w:keepNext/>
      <w:keepLines/>
      <w:spacing w:before="160" w:after="80" w:line="240" w:lineRule="auto"/>
      <w:jc w:val="left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  <w14:ligatures w14:val="standardContextual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59001A"/>
    <w:pPr>
      <w:keepNext/>
      <w:keepLines/>
      <w:spacing w:before="160" w:after="80" w:line="240" w:lineRule="auto"/>
      <w:jc w:val="left"/>
      <w:outlineLvl w:val="2"/>
    </w:pPr>
    <w:rPr>
      <w:rFonts w:asciiTheme="majorHAnsi" w:eastAsiaTheme="majorEastAsia" w:hAnsiTheme="majorHAnsi" w:cstheme="majorBidi"/>
      <w:color w:val="000000" w:themeColor="text1"/>
      <w:sz w:val="24"/>
      <w:szCs w:val="24"/>
      <w14:ligatures w14:val="standardContextual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59001A"/>
    <w:pPr>
      <w:keepNext/>
      <w:keepLines/>
      <w:spacing w:before="80" w:after="40" w:line="240" w:lineRule="auto"/>
      <w:jc w:val="left"/>
      <w:outlineLvl w:val="3"/>
    </w:pPr>
    <w:rPr>
      <w:rFonts w:asciiTheme="majorHAnsi" w:eastAsiaTheme="majorEastAsia" w:hAnsiTheme="majorHAnsi" w:cstheme="majorBidi"/>
      <w:color w:val="000000" w:themeColor="text1"/>
      <w:sz w:val="22"/>
      <w:szCs w:val="24"/>
      <w14:ligatures w14:val="standardContextual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59001A"/>
    <w:pPr>
      <w:keepNext/>
      <w:keepLines/>
      <w:spacing w:before="80" w:after="40" w:line="240" w:lineRule="auto"/>
      <w:ind w:leftChars="100" w:left="100"/>
      <w:jc w:val="left"/>
      <w:outlineLvl w:val="4"/>
    </w:pPr>
    <w:rPr>
      <w:rFonts w:asciiTheme="majorHAnsi" w:eastAsiaTheme="majorEastAsia" w:hAnsiTheme="majorHAnsi" w:cstheme="majorBidi"/>
      <w:color w:val="000000" w:themeColor="text1"/>
      <w:sz w:val="22"/>
      <w:szCs w:val="24"/>
      <w14:ligatures w14:val="standardContextual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59001A"/>
    <w:pPr>
      <w:keepNext/>
      <w:keepLines/>
      <w:spacing w:before="80" w:after="40" w:line="240" w:lineRule="auto"/>
      <w:ind w:leftChars="200" w:left="200"/>
      <w:jc w:val="left"/>
      <w:outlineLvl w:val="5"/>
    </w:pPr>
    <w:rPr>
      <w:rFonts w:asciiTheme="majorHAnsi" w:eastAsiaTheme="majorEastAsia" w:hAnsiTheme="majorHAnsi" w:cstheme="majorBidi"/>
      <w:color w:val="000000" w:themeColor="text1"/>
      <w:sz w:val="22"/>
      <w:szCs w:val="24"/>
      <w14:ligatures w14:val="standardContextual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59001A"/>
    <w:pPr>
      <w:keepNext/>
      <w:keepLines/>
      <w:spacing w:before="80" w:after="40" w:line="240" w:lineRule="auto"/>
      <w:ind w:leftChars="300" w:left="300"/>
      <w:jc w:val="left"/>
      <w:outlineLvl w:val="6"/>
    </w:pPr>
    <w:rPr>
      <w:rFonts w:asciiTheme="majorHAnsi" w:eastAsiaTheme="majorEastAsia" w:hAnsiTheme="majorHAnsi" w:cstheme="majorBidi"/>
      <w:color w:val="000000" w:themeColor="text1"/>
      <w:sz w:val="22"/>
      <w:szCs w:val="24"/>
      <w14:ligatures w14:val="standardContextual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59001A"/>
    <w:pPr>
      <w:keepNext/>
      <w:keepLines/>
      <w:spacing w:before="80" w:after="40" w:line="240" w:lineRule="auto"/>
      <w:ind w:leftChars="400" w:left="400"/>
      <w:jc w:val="left"/>
      <w:outlineLvl w:val="7"/>
    </w:pPr>
    <w:rPr>
      <w:rFonts w:asciiTheme="majorHAnsi" w:eastAsiaTheme="majorEastAsia" w:hAnsiTheme="majorHAnsi" w:cstheme="majorBidi"/>
      <w:color w:val="000000" w:themeColor="text1"/>
      <w:sz w:val="22"/>
      <w:szCs w:val="24"/>
      <w14:ligatures w14:val="standardContextual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59001A"/>
    <w:pPr>
      <w:keepNext/>
      <w:keepLines/>
      <w:spacing w:before="80" w:after="40" w:line="240" w:lineRule="auto"/>
      <w:ind w:leftChars="500" w:left="500"/>
      <w:jc w:val="left"/>
      <w:outlineLvl w:val="8"/>
    </w:pPr>
    <w:rPr>
      <w:rFonts w:asciiTheme="majorHAnsi" w:eastAsiaTheme="majorEastAsia" w:hAnsiTheme="majorHAnsi" w:cstheme="majorBidi"/>
      <w:color w:val="000000" w:themeColor="text1"/>
      <w:sz w:val="22"/>
      <w:szCs w:val="24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59001A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Char">
    <w:name w:val="제목 2 Char"/>
    <w:basedOn w:val="a0"/>
    <w:link w:val="2"/>
    <w:uiPriority w:val="9"/>
    <w:semiHidden/>
    <w:rsid w:val="0059001A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Char">
    <w:name w:val="제목 3 Char"/>
    <w:basedOn w:val="a0"/>
    <w:link w:val="3"/>
    <w:uiPriority w:val="9"/>
    <w:semiHidden/>
    <w:rsid w:val="0059001A"/>
    <w:rPr>
      <w:rFonts w:asciiTheme="majorHAnsi" w:eastAsiaTheme="majorEastAsia" w:hAnsiTheme="majorHAnsi" w:cstheme="majorBidi"/>
      <w:color w:val="000000" w:themeColor="text1"/>
      <w:sz w:val="24"/>
    </w:rPr>
  </w:style>
  <w:style w:type="character" w:customStyle="1" w:styleId="4Char">
    <w:name w:val="제목 4 Char"/>
    <w:basedOn w:val="a0"/>
    <w:link w:val="4"/>
    <w:uiPriority w:val="9"/>
    <w:semiHidden/>
    <w:rsid w:val="0059001A"/>
    <w:rPr>
      <w:rFonts w:asciiTheme="majorHAnsi" w:eastAsiaTheme="majorEastAsia" w:hAnsiTheme="majorHAnsi" w:cstheme="majorBidi"/>
      <w:color w:val="000000" w:themeColor="text1"/>
    </w:rPr>
  </w:style>
  <w:style w:type="character" w:customStyle="1" w:styleId="5Char">
    <w:name w:val="제목 5 Char"/>
    <w:basedOn w:val="a0"/>
    <w:link w:val="5"/>
    <w:uiPriority w:val="9"/>
    <w:semiHidden/>
    <w:rsid w:val="0059001A"/>
    <w:rPr>
      <w:rFonts w:asciiTheme="majorHAnsi" w:eastAsiaTheme="majorEastAsia" w:hAnsiTheme="majorHAnsi" w:cstheme="majorBidi"/>
      <w:color w:val="000000" w:themeColor="text1"/>
    </w:rPr>
  </w:style>
  <w:style w:type="character" w:customStyle="1" w:styleId="6Char">
    <w:name w:val="제목 6 Char"/>
    <w:basedOn w:val="a0"/>
    <w:link w:val="6"/>
    <w:uiPriority w:val="9"/>
    <w:semiHidden/>
    <w:rsid w:val="0059001A"/>
    <w:rPr>
      <w:rFonts w:asciiTheme="majorHAnsi" w:eastAsiaTheme="majorEastAsia" w:hAnsiTheme="majorHAnsi" w:cstheme="majorBidi"/>
      <w:color w:val="000000" w:themeColor="text1"/>
    </w:rPr>
  </w:style>
  <w:style w:type="character" w:customStyle="1" w:styleId="7Char">
    <w:name w:val="제목 7 Char"/>
    <w:basedOn w:val="a0"/>
    <w:link w:val="7"/>
    <w:uiPriority w:val="9"/>
    <w:semiHidden/>
    <w:rsid w:val="0059001A"/>
    <w:rPr>
      <w:rFonts w:asciiTheme="majorHAnsi" w:eastAsiaTheme="majorEastAsia" w:hAnsiTheme="majorHAnsi" w:cstheme="majorBidi"/>
      <w:color w:val="000000" w:themeColor="text1"/>
    </w:rPr>
  </w:style>
  <w:style w:type="character" w:customStyle="1" w:styleId="8Char">
    <w:name w:val="제목 8 Char"/>
    <w:basedOn w:val="a0"/>
    <w:link w:val="8"/>
    <w:uiPriority w:val="9"/>
    <w:semiHidden/>
    <w:rsid w:val="0059001A"/>
    <w:rPr>
      <w:rFonts w:asciiTheme="majorHAnsi" w:eastAsiaTheme="majorEastAsia" w:hAnsiTheme="majorHAnsi" w:cstheme="majorBidi"/>
      <w:color w:val="000000" w:themeColor="text1"/>
    </w:rPr>
  </w:style>
  <w:style w:type="character" w:customStyle="1" w:styleId="9Char">
    <w:name w:val="제목 9 Char"/>
    <w:basedOn w:val="a0"/>
    <w:link w:val="9"/>
    <w:uiPriority w:val="9"/>
    <w:semiHidden/>
    <w:rsid w:val="0059001A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Char"/>
    <w:uiPriority w:val="10"/>
    <w:qFormat/>
    <w:rsid w:val="0059001A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Char">
    <w:name w:val="제목 Char"/>
    <w:basedOn w:val="a0"/>
    <w:link w:val="a3"/>
    <w:uiPriority w:val="10"/>
    <w:rsid w:val="005900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59001A"/>
    <w:pPr>
      <w:numPr>
        <w:ilvl w:val="1"/>
      </w:numPr>
      <w:spacing w:line="240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  <w14:ligatures w14:val="standardContextual"/>
    </w:rPr>
  </w:style>
  <w:style w:type="character" w:customStyle="1" w:styleId="Char0">
    <w:name w:val="부제 Char"/>
    <w:basedOn w:val="a0"/>
    <w:link w:val="a4"/>
    <w:uiPriority w:val="11"/>
    <w:rsid w:val="0059001A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59001A"/>
    <w:pPr>
      <w:spacing w:before="160" w:line="240" w:lineRule="auto"/>
      <w:jc w:val="center"/>
    </w:pPr>
    <w:rPr>
      <w:i/>
      <w:iCs/>
      <w:color w:val="404040" w:themeColor="text1" w:themeTint="BF"/>
      <w:sz w:val="22"/>
      <w:szCs w:val="24"/>
      <w14:ligatures w14:val="standardContextual"/>
    </w:rPr>
  </w:style>
  <w:style w:type="character" w:customStyle="1" w:styleId="Char1">
    <w:name w:val="인용 Char"/>
    <w:basedOn w:val="a0"/>
    <w:link w:val="a5"/>
    <w:uiPriority w:val="29"/>
    <w:rsid w:val="0059001A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59001A"/>
    <w:pPr>
      <w:spacing w:line="240" w:lineRule="auto"/>
      <w:ind w:left="720"/>
      <w:contextualSpacing/>
      <w:jc w:val="left"/>
    </w:pPr>
    <w:rPr>
      <w:sz w:val="22"/>
      <w:szCs w:val="24"/>
      <w14:ligatures w14:val="standardContextual"/>
    </w:rPr>
  </w:style>
  <w:style w:type="character" w:styleId="a7">
    <w:name w:val="Intense Emphasis"/>
    <w:basedOn w:val="a0"/>
    <w:uiPriority w:val="21"/>
    <w:qFormat/>
    <w:rsid w:val="0059001A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59001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40" w:lineRule="auto"/>
      <w:ind w:left="864" w:right="864"/>
      <w:jc w:val="center"/>
    </w:pPr>
    <w:rPr>
      <w:i/>
      <w:iCs/>
      <w:color w:val="0F4761" w:themeColor="accent1" w:themeShade="BF"/>
      <w:sz w:val="22"/>
      <w:szCs w:val="24"/>
      <w14:ligatures w14:val="standardContextual"/>
    </w:rPr>
  </w:style>
  <w:style w:type="character" w:customStyle="1" w:styleId="Char2">
    <w:name w:val="강한 인용 Char"/>
    <w:basedOn w:val="a0"/>
    <w:link w:val="a8"/>
    <w:uiPriority w:val="30"/>
    <w:rsid w:val="0059001A"/>
    <w:rPr>
      <w:i/>
      <w:iCs/>
      <w:color w:val="0F4761" w:themeColor="accent1" w:themeShade="BF"/>
    </w:rPr>
  </w:style>
  <w:style w:type="character" w:styleId="a9">
    <w:name w:val="Intense Reference"/>
    <w:basedOn w:val="a0"/>
    <w:uiPriority w:val="32"/>
    <w:qFormat/>
    <w:rsid w:val="0059001A"/>
    <w:rPr>
      <w:b/>
      <w:bCs/>
      <w:smallCaps/>
      <w:color w:val="0F4761" w:themeColor="accent1" w:themeShade="BF"/>
      <w:spacing w:val="5"/>
    </w:rPr>
  </w:style>
  <w:style w:type="paragraph" w:styleId="aa">
    <w:name w:val="header"/>
    <w:basedOn w:val="a"/>
    <w:link w:val="Char3"/>
    <w:uiPriority w:val="99"/>
    <w:unhideWhenUsed/>
    <w:rsid w:val="00C916E2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0"/>
    <w:link w:val="aa"/>
    <w:uiPriority w:val="99"/>
    <w:rsid w:val="00C916E2"/>
    <w:rPr>
      <w:sz w:val="20"/>
      <w:szCs w:val="22"/>
      <w14:ligatures w14:val="none"/>
    </w:rPr>
  </w:style>
  <w:style w:type="paragraph" w:styleId="ab">
    <w:name w:val="footer"/>
    <w:basedOn w:val="a"/>
    <w:link w:val="Char4"/>
    <w:uiPriority w:val="99"/>
    <w:unhideWhenUsed/>
    <w:rsid w:val="00C916E2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basedOn w:val="a0"/>
    <w:link w:val="ab"/>
    <w:uiPriority w:val="99"/>
    <w:rsid w:val="00C916E2"/>
    <w:rPr>
      <w:sz w:val="20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89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KU.Office2019</Company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-Jung Shin</dc:creator>
  <cp:keywords/>
  <dc:description/>
  <cp:lastModifiedBy>봉미미[ 소장 / 두뇌동기연구소 ]</cp:lastModifiedBy>
  <cp:revision>16</cp:revision>
  <dcterms:created xsi:type="dcterms:W3CDTF">2025-02-07T02:03:00Z</dcterms:created>
  <dcterms:modified xsi:type="dcterms:W3CDTF">2025-06-06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31ff80-be5f-4d35-b5ea-1fdadf5901e4</vt:lpwstr>
  </property>
</Properties>
</file>